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199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19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192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bookmarkStart w:id="189" w:name="pré-requisitos-4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Pré-requisitos</w:t>
      </w:r>
    </w:p>
    <w:bookmarkEnd w:id="189"/>
    <w:bookmarkStart w:id="190" w:name="preparação-dos-dados-4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Preparação dos dados</w:t>
      </w:r>
    </w:p>
    <w:bookmarkEnd w:id="190"/>
    <w:bookmarkStart w:id="191" w:name="plotagem-gráfico-boxplot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lotagem gráfico boxplot</w:t>
      </w:r>
    </w:p>
    <w:p>
      <w:r>
        <w:br w:type="page"/>
      </w:r>
    </w:p>
    <w:bookmarkEnd w:id="191"/>
    <w:bookmarkEnd w:id="192"/>
    <w:bookmarkStart w:id="19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bookmarkStart w:id="193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bookmarkEnd w:id="193"/>
    <w:bookmarkStart w:id="194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bookmarkEnd w:id="194"/>
    <w:bookmarkStart w:id="19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r>
        <w:br w:type="page"/>
      </w:r>
    </w:p>
    <w:bookmarkEnd w:id="195"/>
    <w:bookmarkEnd w:id="196"/>
    <w:bookmarkEnd w:id="197"/>
    <w:bookmarkStart w:id="198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3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4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4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4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4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4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98"/>
    <w:bookmarkEnd w:id="199"/>
    <w:bookmarkStart w:id="20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0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00"/>
    <w:bookmarkEnd w:id="201"/>
    <w:bookmarkStart w:id="205" w:name="referências"/>
    <w:p>
      <w:pPr>
        <w:pStyle w:val="Heading1"/>
      </w:pPr>
      <w:r>
        <w:t xml:space="preserve">Referências</w:t>
      </w:r>
    </w:p>
    <w:bookmarkStart w:id="204" w:name="refs"/>
    <w:bookmarkStart w:id="20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0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03"/>
    <w:bookmarkEnd w:id="204"/>
    <w:bookmarkEnd w:id="2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3">
    <w:abstractNumId w:val="991"/>
  </w:num>
  <w:num w:numId="12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0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0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13T18:34:12Z</dcterms:created>
  <dcterms:modified xsi:type="dcterms:W3CDTF">2023-05-13T18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3 maio 2023</vt:lpwstr>
  </property>
  <property fmtid="{D5CDD505-2E9C-101B-9397-08002B2CF9AE}" pid="5" name="output">
    <vt:lpwstr/>
  </property>
</Properties>
</file>